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E_Report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E_Report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E_Report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E_Report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E_Report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E_Report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3-07-15T23:35:56Z</dcterms:created>
  <dcterms:modified xsi:type="dcterms:W3CDTF">2023-07-15T23: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